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715E4BFA" w:rsidR="00D45D64" w:rsidRPr="005E648F" w:rsidRDefault="003244AE" w:rsidP="00D45D64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 and Shortest Paths</w:t>
      </w:r>
    </w:p>
    <w:p w14:paraId="27C0AC02" w14:textId="185768B1" w:rsidR="00D45D64" w:rsidRDefault="008003CF" w:rsidP="008003CF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r>
        <w:rPr>
          <w:lang w:val="bg-BG"/>
        </w:rPr>
        <w:t xml:space="preserve">the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Algorithms – Fundamentals (Java)</w:t>
        </w:r>
        <w:r w:rsidRPr="002D25BB">
          <w:rPr>
            <w:rStyle w:val="InternetLink"/>
          </w:rPr>
          <w:t>" course @ Software University</w:t>
        </w:r>
      </w:hyperlink>
      <w:r w:rsidR="00D45D64" w:rsidRPr="002D25BB">
        <w:t xml:space="preserve">. </w:t>
      </w:r>
      <w:r w:rsidR="00D45D64">
        <w:t xml:space="preserve">                  </w:t>
      </w:r>
      <w:r w:rsidR="00D45D64" w:rsidRPr="002D25BB">
        <w:t xml:space="preserve">Please submit your solutions </w:t>
      </w:r>
      <w:r w:rsidR="00D45D64" w:rsidRPr="002D25BB">
        <w:rPr>
          <w:noProof/>
        </w:rPr>
        <w:t>(</w:t>
      </w:r>
      <w:r w:rsidR="00D45D64" w:rsidRPr="002D25BB">
        <w:t>source code</w:t>
      </w:r>
      <w:r w:rsidR="00D45D64" w:rsidRPr="002D25BB">
        <w:rPr>
          <w:noProof/>
        </w:rPr>
        <w:t xml:space="preserve">) </w:t>
      </w:r>
      <w:r>
        <w:t>to</w:t>
      </w:r>
      <w:r w:rsidR="00D45D64" w:rsidRPr="002D25BB">
        <w:t xml:space="preserve"> all </w:t>
      </w:r>
      <w:r>
        <w:t>below-described</w:t>
      </w:r>
      <w:r w:rsidR="00D45D64" w:rsidRPr="002D25BB">
        <w:t xml:space="preserve"> problems in </w:t>
      </w:r>
      <w:hyperlink r:id="rId9">
        <w:r w:rsidR="00D45D64" w:rsidRPr="002D25BB">
          <w:rPr>
            <w:rStyle w:val="InternetLink"/>
          </w:rPr>
          <w:t>Judge</w:t>
        </w:r>
      </w:hyperlink>
      <w:r w:rsidR="00D45D64" w:rsidRPr="002D25BB">
        <w:t>.</w:t>
      </w:r>
    </w:p>
    <w:p w14:paraId="0ABA6717" w14:textId="21A2AE12" w:rsidR="008A2811" w:rsidRDefault="008A2811" w:rsidP="008A2811">
      <w:pPr>
        <w:pStyle w:val="1"/>
        <w:numPr>
          <w:ilvl w:val="0"/>
          <w:numId w:val="25"/>
        </w:numPr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77777777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First-Search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to each other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ac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ac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77777777" w:rsidR="008A2811" w:rsidRDefault="008A2811" w:rsidP="008A2811">
      <w:pPr>
        <w:jc w:val="both"/>
      </w:pPr>
      <w:r>
        <w:t>Print the connected components in the same format as in the examples below:</w:t>
      </w:r>
    </w:p>
    <w:p w14:paraId="1972B67C" w14:textId="77777777" w:rsidR="008A2811" w:rsidRDefault="008A2811" w:rsidP="008A2811">
      <w:pPr>
        <w:pStyle w:val="3"/>
      </w:pPr>
      <w:r>
        <w:t>Example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3375"/>
      </w:tblGrid>
      <w:tr w:rsidR="008A2811" w:rsidRPr="00D46CFA" w14:paraId="1D982434" w14:textId="77777777" w:rsidTr="008003CF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3375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8003CF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0" w:name="OLE_LINK47"/>
            <w:bookmarkStart w:id="1" w:name="OLE_LINK48"/>
            <w:bookmarkStart w:id="2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77777777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0"/>
            <w:bookmarkEnd w:id="1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5" w:type="dxa"/>
          </w:tcPr>
          <w:p w14:paraId="1A4DEDE9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bookmarkStart w:id="3" w:name="OLE_LINK12"/>
            <w:bookmarkStart w:id="4" w:name="OLE_LINK13"/>
            <w:r w:rsidRPr="008003CF">
              <w:rPr>
                <w:rFonts w:cstheme="minorHAnsi"/>
                <w:noProof/>
              </w:rPr>
              <w:t>Connected component: 6 4 5 1 3 0</w:t>
            </w:r>
          </w:p>
          <w:p w14:paraId="3AACC283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r w:rsidRPr="008003CF">
              <w:rPr>
                <w:rFonts w:cstheme="minorHAnsi"/>
                <w:noProof/>
              </w:rPr>
              <w:t>Connected component: 8 2</w:t>
            </w:r>
          </w:p>
          <w:p w14:paraId="10AEDE47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r w:rsidRPr="008003CF">
              <w:rPr>
                <w:rFonts w:cstheme="minorHAnsi"/>
                <w:noProof/>
              </w:rPr>
              <w:t>Connected component: 7</w:t>
            </w:r>
          </w:p>
          <w:bookmarkEnd w:id="3"/>
          <w:bookmarkEnd w:id="4"/>
          <w:p w14:paraId="1F921699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</w:p>
        </w:tc>
      </w:tr>
      <w:bookmarkEnd w:id="2"/>
      <w:tr w:rsidR="008A2811" w:rsidRPr="00C95B78" w14:paraId="711B8830" w14:textId="77777777" w:rsidTr="008003CF">
        <w:trPr>
          <w:trHeight w:val="664"/>
        </w:trPr>
        <w:tc>
          <w:tcPr>
            <w:tcW w:w="1380" w:type="dxa"/>
          </w:tcPr>
          <w:p w14:paraId="4FE32818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885FA7B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26E731C1" w14:textId="77777777" w:rsidR="008A2811" w:rsidRPr="00C95B78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FD54963" wp14:editId="346D55B3">
                  <wp:extent cx="320722" cy="327070"/>
                  <wp:effectExtent l="0" t="0" r="3175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538" cy="3299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5" w:type="dxa"/>
          </w:tcPr>
          <w:p w14:paraId="0E6C7044" w14:textId="77777777" w:rsidR="008A2811" w:rsidRPr="008003CF" w:rsidRDefault="008A2811" w:rsidP="00C27F26">
            <w:pPr>
              <w:rPr>
                <w:rFonts w:cstheme="minorHAnsi"/>
              </w:rPr>
            </w:pPr>
            <w:bookmarkStart w:id="5" w:name="OLE_LINK14"/>
            <w:bookmarkStart w:id="6" w:name="OLE_LINK15"/>
            <w:r w:rsidRPr="008003CF">
              <w:rPr>
                <w:rFonts w:cstheme="minorHAnsi"/>
                <w:noProof/>
              </w:rPr>
              <w:t>Connected component: 0</w:t>
            </w:r>
            <w:bookmarkEnd w:id="5"/>
            <w:bookmarkEnd w:id="6"/>
          </w:p>
        </w:tc>
      </w:tr>
      <w:tr w:rsidR="008A2811" w:rsidRPr="00C95B78" w14:paraId="353D02FF" w14:textId="77777777" w:rsidTr="008003CF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3375" w:type="dxa"/>
          </w:tcPr>
          <w:p w14:paraId="51B8AFCC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r w:rsidRPr="008003CF">
              <w:rPr>
                <w:rFonts w:cstheme="minorHAnsi"/>
                <w:noProof/>
              </w:rPr>
              <w:t>Connected component:</w:t>
            </w:r>
          </w:p>
        </w:tc>
      </w:tr>
      <w:tr w:rsidR="008A2811" w:rsidRPr="00C95B78" w14:paraId="15C0DC0C" w14:textId="77777777" w:rsidTr="008003CF">
        <w:tc>
          <w:tcPr>
            <w:tcW w:w="1380" w:type="dxa"/>
          </w:tcPr>
          <w:p w14:paraId="00A8BAF8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7" w:name="OLE_LINK16"/>
            <w:r>
              <w:rPr>
                <w:rFonts w:ascii="Consolas" w:hAnsi="Consolas" w:cs="Consolas"/>
              </w:rPr>
              <w:t>7</w:t>
            </w:r>
          </w:p>
          <w:p w14:paraId="641976C3" w14:textId="77777777" w:rsidR="008A2811" w:rsidRDefault="008A2811" w:rsidP="00C27F26">
            <w:pPr>
              <w:rPr>
                <w:rFonts w:ascii="Consolas" w:hAnsi="Consolas" w:cs="Consolas"/>
              </w:rPr>
            </w:pPr>
          </w:p>
          <w:p w14:paraId="3FEDF94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 6</w:t>
            </w:r>
          </w:p>
          <w:p w14:paraId="2781B17A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35825922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64A22F9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3D087D36" w14:textId="77777777" w:rsidR="008A2811" w:rsidRDefault="008A2811" w:rsidP="00C27F26">
            <w:pPr>
              <w:rPr>
                <w:rFonts w:ascii="Consolas" w:hAnsi="Consolas" w:cs="Consolas"/>
              </w:rPr>
            </w:pPr>
          </w:p>
          <w:p w14:paraId="09B853CB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bookmarkEnd w:id="7"/>
          <w:p w14:paraId="7F7337AF" w14:textId="77777777" w:rsidR="008A2811" w:rsidRDefault="008A2811" w:rsidP="00C27F26">
            <w:pPr>
              <w:rPr>
                <w:rFonts w:ascii="Consolas" w:hAnsi="Consolas" w:cs="Consolas"/>
              </w:rPr>
            </w:pPr>
          </w:p>
        </w:tc>
        <w:tc>
          <w:tcPr>
            <w:tcW w:w="3320" w:type="dxa"/>
            <w:vAlign w:val="center"/>
          </w:tcPr>
          <w:p w14:paraId="022C2379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drawing>
                <wp:inline distT="0" distB="0" distL="0" distR="0" wp14:anchorId="617D7BE2" wp14:editId="26066E5C">
                  <wp:extent cx="1999397" cy="1238116"/>
                  <wp:effectExtent l="0" t="0" r="1270" b="63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8661" cy="12500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5" w:type="dxa"/>
          </w:tcPr>
          <w:p w14:paraId="725985D6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bookmarkStart w:id="8" w:name="OLE_LINK17"/>
            <w:bookmarkStart w:id="9" w:name="OLE_LINK18"/>
            <w:r w:rsidRPr="008003CF">
              <w:rPr>
                <w:rFonts w:cstheme="minorHAnsi"/>
                <w:noProof/>
              </w:rPr>
              <w:t>Connected component: 0</w:t>
            </w:r>
          </w:p>
          <w:p w14:paraId="6F705B60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r w:rsidRPr="008003CF">
              <w:rPr>
                <w:rFonts w:cstheme="minorHAnsi"/>
                <w:noProof/>
              </w:rPr>
              <w:t>Connected component: 2 6 1</w:t>
            </w:r>
          </w:p>
          <w:p w14:paraId="446E73BA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r w:rsidRPr="008003CF">
              <w:rPr>
                <w:rFonts w:cstheme="minorHAnsi"/>
                <w:noProof/>
              </w:rPr>
              <w:t>Connected component: 4 3</w:t>
            </w:r>
          </w:p>
          <w:p w14:paraId="5C5A782A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r w:rsidRPr="008003CF">
              <w:rPr>
                <w:rFonts w:cstheme="minorHAnsi"/>
                <w:noProof/>
              </w:rPr>
              <w:t>Connected component: 5</w:t>
            </w:r>
            <w:bookmarkEnd w:id="8"/>
            <w:bookmarkEnd w:id="9"/>
          </w:p>
        </w:tc>
      </w:tr>
      <w:tr w:rsidR="008A2811" w:rsidRPr="00C95B78" w14:paraId="4E5E83A6" w14:textId="77777777" w:rsidTr="008003CF">
        <w:tc>
          <w:tcPr>
            <w:tcW w:w="1380" w:type="dxa"/>
          </w:tcPr>
          <w:p w14:paraId="22C66458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30044F59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</w:t>
            </w:r>
          </w:p>
          <w:p w14:paraId="3064D8D5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2 3 3</w:t>
            </w:r>
          </w:p>
          <w:p w14:paraId="27DF3281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3</w:t>
            </w:r>
          </w:p>
          <w:p w14:paraId="38A1518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1 2</w:t>
            </w:r>
          </w:p>
        </w:tc>
        <w:tc>
          <w:tcPr>
            <w:tcW w:w="3320" w:type="dxa"/>
            <w:vAlign w:val="center"/>
          </w:tcPr>
          <w:p w14:paraId="1FC0CF7B" w14:textId="77777777" w:rsidR="008A281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5FC4906B" wp14:editId="12E54046">
                  <wp:extent cx="1279278" cy="1165747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9278" cy="116574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5" w:type="dxa"/>
          </w:tcPr>
          <w:p w14:paraId="42E460B3" w14:textId="77777777" w:rsidR="008A2811" w:rsidRPr="008003CF" w:rsidRDefault="008A2811" w:rsidP="00C27F26">
            <w:pPr>
              <w:rPr>
                <w:rFonts w:cstheme="minorHAnsi"/>
                <w:noProof/>
              </w:rPr>
            </w:pPr>
            <w:bookmarkStart w:id="10" w:name="OLE_LINK19"/>
            <w:bookmarkStart w:id="11" w:name="OLE_LINK20"/>
            <w:r w:rsidRPr="008003CF">
              <w:rPr>
                <w:rFonts w:cstheme="minorHAnsi"/>
                <w:noProof/>
              </w:rPr>
              <w:t>Connected component: 3 2 1 0</w:t>
            </w:r>
            <w:bookmarkEnd w:id="10"/>
            <w:bookmarkEnd w:id="11"/>
          </w:p>
        </w:tc>
      </w:tr>
    </w:tbl>
    <w:p w14:paraId="1AED623B" w14:textId="77777777" w:rsidR="008A2811" w:rsidRPr="00FB2CAA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 w:rsidRPr="00FB2CAA">
        <w:rPr>
          <w:noProof/>
        </w:rPr>
        <w:t>DFS Algorithm</w:t>
      </w:r>
    </w:p>
    <w:p w14:paraId="1FDE2CA1" w14:textId="33C84BFF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the size of your graph. </w:t>
      </w:r>
    </w:p>
    <w:p w14:paraId="2962E2FF" w14:textId="77777777" w:rsidR="008A2811" w:rsidRDefault="008A2811" w:rsidP="008003CF">
      <w:r>
        <w:rPr>
          <w:noProof/>
        </w:rPr>
        <w:drawing>
          <wp:inline distT="0" distB="0" distL="0" distR="0" wp14:anchorId="7FDF8A61" wp14:editId="3DCC99FC">
            <wp:extent cx="3635654" cy="397774"/>
            <wp:effectExtent l="19050" t="19050" r="2222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0399" cy="4048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First-Search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77777777" w:rsidR="008A2811" w:rsidRPr="00AA7CEE" w:rsidRDefault="008A2811" w:rsidP="008003CF">
      <w:r>
        <w:rPr>
          <w:noProof/>
        </w:rPr>
        <w:drawing>
          <wp:inline distT="0" distB="0" distL="0" distR="0" wp14:anchorId="6D3C1E01" wp14:editId="6DAA01C9">
            <wp:extent cx="4251341" cy="2145030"/>
            <wp:effectExtent l="19050" t="19050" r="15875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64853" cy="21518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E0D6EE" w14:textId="77777777" w:rsidR="008A2811" w:rsidRPr="00AA7CEE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>
        <w:rPr>
          <w:lang w:val="en-GB"/>
        </w:rPr>
        <w:t>Test</w:t>
      </w:r>
    </w:p>
    <w:p w14:paraId="61A22813" w14:textId="25696F82" w:rsidR="008A2811" w:rsidRDefault="008A2811" w:rsidP="008A2811">
      <w:pPr>
        <w:rPr>
          <w:lang w:val="en-GB"/>
        </w:rPr>
      </w:pPr>
      <w:r w:rsidRPr="00AA7CEE">
        <w:rPr>
          <w:lang w:val="en-GB"/>
        </w:rPr>
        <w:t xml:space="preserve">Now, test the DFS algorithm </w:t>
      </w:r>
      <w:r>
        <w:rPr>
          <w:lang w:val="en-GB"/>
        </w:rPr>
        <w:t xml:space="preserve">implementation from the console-based project. Invoke the </w:t>
      </w:r>
      <w:r w:rsidR="001E0D77">
        <w:rPr>
          <w:rStyle w:val="CodeChar"/>
        </w:rPr>
        <w:t>dfs</w:t>
      </w:r>
      <w:r w:rsidRPr="00BE0215">
        <w:rPr>
          <w:rStyle w:val="CodeChar"/>
        </w:rPr>
        <w:t>()</w:t>
      </w:r>
      <w:r>
        <w:rPr>
          <w:lang w:val="en-GB"/>
        </w:rPr>
        <w:t xml:space="preserve"> method</w:t>
      </w:r>
      <w:r w:rsidRPr="00AA7CEE">
        <w:rPr>
          <w:lang w:val="en-GB"/>
        </w:rPr>
        <w:t xml:space="preserve"> starting from node </w:t>
      </w:r>
      <w:r w:rsidRPr="00BE0215">
        <w:rPr>
          <w:rStyle w:val="CodeChar"/>
        </w:rPr>
        <w:t>0</w:t>
      </w:r>
      <w:r>
        <w:rPr>
          <w:lang w:val="en-GB"/>
        </w:rPr>
        <w:t>. I</w:t>
      </w:r>
      <w:r w:rsidRPr="00AA7CEE">
        <w:rPr>
          <w:lang w:val="en-GB"/>
        </w:rPr>
        <w:t xml:space="preserve">t should print the connected component, holding the node </w:t>
      </w:r>
      <w:r w:rsidRPr="00BE0215">
        <w:rPr>
          <w:rStyle w:val="CodeChar"/>
        </w:rPr>
        <w:t>0</w:t>
      </w:r>
      <w:r w:rsidRPr="00AA7CEE">
        <w:rPr>
          <w:lang w:val="en-GB"/>
        </w:rPr>
        <w:t>:</w:t>
      </w:r>
    </w:p>
    <w:p w14:paraId="7D5BAE98" w14:textId="1E20091A" w:rsidR="008A2811" w:rsidRDefault="001E0D77" w:rsidP="008003CF">
      <w:pPr>
        <w:rPr>
          <w:lang w:val="en-GB"/>
        </w:rPr>
      </w:pPr>
      <w:r>
        <w:rPr>
          <w:noProof/>
        </w:rPr>
        <w:drawing>
          <wp:inline distT="0" distB="0" distL="0" distR="0" wp14:anchorId="4E09FE4A" wp14:editId="0F6A9473">
            <wp:extent cx="4979670" cy="1502252"/>
            <wp:effectExtent l="19050" t="19050" r="11430" b="222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94363" cy="15066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460823" w14:textId="60E7EACE" w:rsidR="008A2811" w:rsidRPr="00AA7CEE" w:rsidRDefault="001E0D77" w:rsidP="008003CF">
      <w:pPr>
        <w:rPr>
          <w:lang w:val="en-GB"/>
        </w:rPr>
      </w:pPr>
      <w:r>
        <w:rPr>
          <w:noProof/>
        </w:rPr>
        <w:drawing>
          <wp:inline distT="0" distB="0" distL="0" distR="0" wp14:anchorId="3C27C2C5" wp14:editId="674FF990">
            <wp:extent cx="3806190" cy="651059"/>
            <wp:effectExtent l="19050" t="19050" r="22860" b="158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24815" cy="6542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B2F790" w14:textId="77777777" w:rsidR="008A2811" w:rsidRPr="00AA7CEE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 w:rsidRPr="00AA7CEE">
        <w:rPr>
          <w:lang w:val="en-GB"/>
        </w:rPr>
        <w:lastRenderedPageBreak/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0AD028C8" w14:textId="77777777" w:rsidR="008A2811" w:rsidRPr="00AA7CEE" w:rsidRDefault="008A2811" w:rsidP="008A2811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33CD6394" w14:textId="3AF71A09" w:rsidR="008A2811" w:rsidRPr="00AA7CEE" w:rsidRDefault="00C75C06" w:rsidP="00C75C0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C1B49AA" wp14:editId="50AA8FE2">
            <wp:extent cx="6626225" cy="3266440"/>
            <wp:effectExtent l="19050" t="19050" r="22225" b="101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664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FA5144" w14:textId="77777777" w:rsidR="008A2811" w:rsidRDefault="008A2811" w:rsidP="008A2811">
      <w:pPr>
        <w:spacing w:before="120"/>
      </w:pPr>
      <w:r w:rsidRPr="00F557DC">
        <w:t xml:space="preserve">Congratulations! </w:t>
      </w:r>
      <w:r>
        <w:t>You</w:t>
      </w:r>
      <w:r w:rsidRPr="00F557DC">
        <w:t xml:space="preserve"> have implemented the DFS algorithm to find all connected components in a graph.</w:t>
      </w:r>
    </w:p>
    <w:p w14:paraId="4C0C5154" w14:textId="1C24A494" w:rsidR="008A2811" w:rsidRPr="00ED4E75" w:rsidRDefault="008A2811" w:rsidP="002E2C90">
      <w:pPr>
        <w:pStyle w:val="1"/>
        <w:numPr>
          <w:ilvl w:val="0"/>
          <w:numId w:val="25"/>
        </w:numPr>
      </w:pPr>
      <w:r>
        <w:rPr>
          <w:noProof/>
          <w:lang w:val="en-GB"/>
        </w:rPr>
        <w:t xml:space="preserve"> 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17DA61" w:rsidR="008A2811" w:rsidRDefault="008003CF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7777777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4298A9D4" w14:textId="77777777" w:rsidR="008A2811" w:rsidRDefault="008A2811" w:rsidP="008A2811">
      <w:pPr>
        <w:pStyle w:val="3"/>
      </w:pPr>
      <w:r>
        <w:t>Example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46"/>
        <w:gridCol w:w="4535"/>
        <w:gridCol w:w="2636"/>
      </w:tblGrid>
      <w:tr w:rsidR="008A2811" w:rsidRPr="009B6CE4" w14:paraId="18A252E6" w14:textId="77777777" w:rsidTr="00C27F26">
        <w:tc>
          <w:tcPr>
            <w:tcW w:w="3217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8003CF">
            <w:pPr>
              <w:jc w:val="center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8003C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69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8003CF">
            <w:pPr>
              <w:jc w:val="center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C27F26">
        <w:tc>
          <w:tcPr>
            <w:tcW w:w="3217" w:type="dxa"/>
            <w:vAlign w:val="center"/>
          </w:tcPr>
          <w:p w14:paraId="2652FF5F" w14:textId="77777777" w:rsidR="008A2811" w:rsidRPr="008003CF" w:rsidRDefault="008A2811" w:rsidP="00C27F26">
            <w:pPr>
              <w:autoSpaceDE w:val="0"/>
              <w:autoSpaceDN w:val="0"/>
              <w:adjustRightInd w:val="0"/>
              <w:rPr>
                <w:rFonts w:ascii="Consolas" w:hAnsi="Consolas" w:cs="Consolas"/>
                <w:highlight w:val="white"/>
              </w:rPr>
            </w:pPr>
            <w:r w:rsidRPr="008003CF">
              <w:rPr>
                <w:rFonts w:ascii="Consolas" w:hAnsi="Consolas" w:cs="Consolas"/>
                <w:highlight w:val="white"/>
              </w:rPr>
              <w:lastRenderedPageBreak/>
              <w:t>"A" -&gt; "B", "C"</w:t>
            </w:r>
          </w:p>
          <w:p w14:paraId="591BB3BB" w14:textId="77777777" w:rsidR="008A2811" w:rsidRPr="008003CF" w:rsidRDefault="008A2811" w:rsidP="00C27F26">
            <w:pPr>
              <w:autoSpaceDE w:val="0"/>
              <w:autoSpaceDN w:val="0"/>
              <w:adjustRightInd w:val="0"/>
              <w:rPr>
                <w:rFonts w:ascii="Consolas" w:hAnsi="Consolas" w:cs="Consolas"/>
                <w:highlight w:val="white"/>
              </w:rPr>
            </w:pPr>
            <w:r w:rsidRPr="008003CF">
              <w:rPr>
                <w:rFonts w:ascii="Consolas" w:hAnsi="Consolas" w:cs="Consolas"/>
                <w:highlight w:val="white"/>
              </w:rPr>
              <w:t>"B" -&gt; "D", "E"</w:t>
            </w:r>
          </w:p>
          <w:p w14:paraId="16CAED12" w14:textId="77777777" w:rsidR="008A2811" w:rsidRPr="008003CF" w:rsidRDefault="008A2811" w:rsidP="00C27F26">
            <w:pPr>
              <w:autoSpaceDE w:val="0"/>
              <w:autoSpaceDN w:val="0"/>
              <w:adjustRightInd w:val="0"/>
              <w:rPr>
                <w:rFonts w:ascii="Consolas" w:hAnsi="Consolas" w:cs="Consolas"/>
                <w:highlight w:val="white"/>
              </w:rPr>
            </w:pPr>
            <w:r w:rsidRPr="008003CF">
              <w:rPr>
                <w:rFonts w:ascii="Consolas" w:hAnsi="Consolas" w:cs="Consolas"/>
                <w:highlight w:val="white"/>
              </w:rPr>
              <w:t>"C" -&gt; "F"</w:t>
            </w:r>
          </w:p>
          <w:p w14:paraId="01F580BE" w14:textId="77777777" w:rsidR="008A2811" w:rsidRPr="008003CF" w:rsidRDefault="008A2811" w:rsidP="00C27F26">
            <w:pPr>
              <w:autoSpaceDE w:val="0"/>
              <w:autoSpaceDN w:val="0"/>
              <w:adjustRightInd w:val="0"/>
              <w:rPr>
                <w:rFonts w:ascii="Consolas" w:hAnsi="Consolas" w:cs="Consolas"/>
                <w:highlight w:val="white"/>
              </w:rPr>
            </w:pPr>
            <w:r w:rsidRPr="008003CF">
              <w:rPr>
                <w:rFonts w:ascii="Consolas" w:hAnsi="Consolas" w:cs="Consolas"/>
                <w:highlight w:val="white"/>
              </w:rPr>
              <w:t>"D" -&gt; "C", "F"</w:t>
            </w:r>
          </w:p>
          <w:p w14:paraId="4258AB27" w14:textId="77777777" w:rsidR="008A2811" w:rsidRPr="008003CF" w:rsidRDefault="008A2811" w:rsidP="00C27F26">
            <w:pPr>
              <w:autoSpaceDE w:val="0"/>
              <w:autoSpaceDN w:val="0"/>
              <w:adjustRightInd w:val="0"/>
              <w:rPr>
                <w:rFonts w:ascii="Consolas" w:hAnsi="Consolas" w:cs="Consolas"/>
                <w:highlight w:val="white"/>
              </w:rPr>
            </w:pPr>
            <w:r w:rsidRPr="008003CF">
              <w:rPr>
                <w:rFonts w:ascii="Consolas" w:hAnsi="Consolas" w:cs="Consolas"/>
                <w:highlight w:val="white"/>
              </w:rPr>
              <w:t>"E" -&gt; "D"</w:t>
            </w:r>
          </w:p>
          <w:p w14:paraId="5EAABE80" w14:textId="77777777" w:rsidR="008A2811" w:rsidRPr="008003CF" w:rsidRDefault="008A2811" w:rsidP="00C27F26">
            <w:pPr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highlight w:val="white"/>
              </w:rPr>
              <w:t>"F"</w:t>
            </w:r>
            <w:r w:rsidRPr="008003CF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4590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0" w:type="dxa"/>
          </w:tcPr>
          <w:p w14:paraId="5E416EBF" w14:textId="77777777" w:rsidR="008A2811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9F1D96">
              <w:rPr>
                <w:rFonts w:ascii="Consolas" w:hAnsi="Consolas" w:cs="Consolas"/>
                <w:noProof/>
              </w:rPr>
              <w:t xml:space="preserve">Topological sorting: </w:t>
            </w:r>
          </w:p>
          <w:p w14:paraId="0F427AFE" w14:textId="77777777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9F1D96">
              <w:rPr>
                <w:rFonts w:ascii="Consolas" w:hAnsi="Consolas" w:cs="Consolas"/>
                <w:noProof/>
              </w:rPr>
              <w:t>A, B, E, D, C, F</w:t>
            </w:r>
          </w:p>
        </w:tc>
      </w:tr>
      <w:tr w:rsidR="008A2811" w:rsidRPr="009B6CE4" w14:paraId="77D58A05" w14:textId="77777777" w:rsidTr="00C27F26">
        <w:tc>
          <w:tcPr>
            <w:tcW w:w="3217" w:type="dxa"/>
            <w:vAlign w:val="center"/>
          </w:tcPr>
          <w:p w14:paraId="1C90A440" w14:textId="77777777" w:rsidR="008A2811" w:rsidRPr="008003CF" w:rsidRDefault="008A2811" w:rsidP="00C27F26">
            <w:pPr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IDEs" -&gt; "variables", "loops"</w:t>
            </w:r>
          </w:p>
          <w:p w14:paraId="73F9E790" w14:textId="77777777" w:rsidR="008A2811" w:rsidRPr="008003CF" w:rsidRDefault="008A2811" w:rsidP="00C27F26">
            <w:pPr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variables" -&gt; "conditionals", "loops", "bits"</w:t>
            </w:r>
          </w:p>
          <w:p w14:paraId="553587FB" w14:textId="77777777" w:rsidR="008A2811" w:rsidRPr="008003CF" w:rsidRDefault="008A2811" w:rsidP="00C27F26">
            <w:pPr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conditionals" -&gt; "loops"</w:t>
            </w:r>
          </w:p>
          <w:p w14:paraId="01AE8E04" w14:textId="77777777" w:rsidR="008A2811" w:rsidRPr="008003CF" w:rsidRDefault="008A2811" w:rsidP="00C27F26">
            <w:pPr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loops" -&gt; "bits"</w:t>
            </w:r>
          </w:p>
          <w:p w14:paraId="208ADD29" w14:textId="77777777" w:rsidR="008A2811" w:rsidRPr="008003CF" w:rsidRDefault="008A2811" w:rsidP="00C27F26">
            <w:pPr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bits"</w:t>
            </w:r>
          </w:p>
        </w:tc>
        <w:tc>
          <w:tcPr>
            <w:tcW w:w="4590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0" w:type="dxa"/>
          </w:tcPr>
          <w:p w14:paraId="36CEAD2A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 xml:space="preserve">Topological sorting: </w:t>
            </w:r>
          </w:p>
          <w:p w14:paraId="31D5F2EF" w14:textId="77777777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8A2811" w:rsidRPr="009B6CE4" w14:paraId="6964B2DE" w14:textId="77777777" w:rsidTr="00C27F26">
        <w:tc>
          <w:tcPr>
            <w:tcW w:w="3217" w:type="dxa"/>
            <w:vAlign w:val="center"/>
          </w:tcPr>
          <w:p w14:paraId="561CE1CB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5" -&gt; "11"</w:t>
            </w:r>
          </w:p>
          <w:p w14:paraId="2D0F0BE1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7" -&gt; "11", "8"</w:t>
            </w:r>
          </w:p>
          <w:p w14:paraId="35477621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8" -&gt; "9"</w:t>
            </w:r>
          </w:p>
          <w:p w14:paraId="118B9D18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11" -&gt; "9", "10", "2"</w:t>
            </w:r>
          </w:p>
          <w:p w14:paraId="341651AD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9" -&gt;</w:t>
            </w:r>
          </w:p>
          <w:p w14:paraId="574816EA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3" -&gt; "8", "10"</w:t>
            </w:r>
          </w:p>
          <w:p w14:paraId="03A3EA46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2" -&gt;</w:t>
            </w:r>
          </w:p>
          <w:p w14:paraId="425F3C0C" w14:textId="77777777" w:rsidR="008A2811" w:rsidRPr="008003CF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8003CF">
              <w:rPr>
                <w:rFonts w:ascii="Consolas" w:hAnsi="Consolas" w:cs="Consolas"/>
                <w:noProof/>
              </w:rPr>
              <w:t>"10"</w:t>
            </w:r>
          </w:p>
        </w:tc>
        <w:tc>
          <w:tcPr>
            <w:tcW w:w="4590" w:type="dxa"/>
          </w:tcPr>
          <w:p w14:paraId="5A8F702D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5A6BA83C" wp14:editId="6F21F849">
                  <wp:extent cx="2040340" cy="1460132"/>
                  <wp:effectExtent l="0" t="0" r="0" b="698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68" cy="14791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0" w:type="dxa"/>
          </w:tcPr>
          <w:p w14:paraId="4BCF43B1" w14:textId="77777777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r w:rsidRPr="00025382">
              <w:rPr>
                <w:rFonts w:ascii="Consolas" w:hAnsi="Consolas" w:cs="Consolas"/>
                <w:noProof/>
              </w:rPr>
              <w:t>Topological sorting: 3, 7, 8, 5, 11, 2, 10, 9</w:t>
            </w:r>
          </w:p>
        </w:tc>
      </w:tr>
    </w:tbl>
    <w:p w14:paraId="3B4C585F" w14:textId="77777777" w:rsidR="008A2811" w:rsidRPr="005229E0" w:rsidRDefault="008A2811" w:rsidP="008A2811">
      <w:pPr>
        <w:jc w:val="both"/>
      </w:pPr>
      <w:r>
        <w:t>We’ll solve this using two different algorithms – source removal and DFS.</w:t>
      </w:r>
    </w:p>
    <w:p w14:paraId="7AE713BE" w14:textId="77777777" w:rsidR="008A2811" w:rsidRPr="004C6538" w:rsidRDefault="008A2811" w:rsidP="008A2811">
      <w:pPr>
        <w:pStyle w:val="2"/>
        <w:numPr>
          <w:ilvl w:val="0"/>
          <w:numId w:val="22"/>
        </w:numPr>
        <w:tabs>
          <w:tab w:val="left" w:pos="1843"/>
        </w:tabs>
        <w:spacing w:before="120" w:after="80"/>
        <w:rPr>
          <w:lang w:val="en-GB"/>
        </w:rPr>
      </w:pPr>
      <w:r w:rsidRPr="004C6538">
        <w:rPr>
          <w:noProof/>
        </w:rPr>
        <w:t>Source Removal Algorithm</w:t>
      </w:r>
    </w:p>
    <w:p w14:paraId="0DED5B0F" w14:textId="4AC7591A" w:rsidR="008A2811" w:rsidRDefault="008A2811" w:rsidP="008A2811">
      <w:pPr>
        <w:jc w:val="both"/>
      </w:pPr>
      <w:r w:rsidRPr="00DE4B19">
        <w:t>The source removal</w:t>
      </w:r>
      <w:r w:rsidR="002E2C90">
        <w:t xml:space="preserve"> algorithm is pretty simple – i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65CB0BD0" w14:textId="45216008" w:rsidR="008A2811" w:rsidRPr="004C6538" w:rsidRDefault="008A2811" w:rsidP="008A281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>until we’re done</w:t>
      </w:r>
      <w:r>
        <w:t xml:space="preserve"> and all nodes have been removed. If there are nodes in the graph after the algorithm is complete, there are circular dependencies (we will throw an exception).</w:t>
      </w:r>
    </w:p>
    <w:p w14:paraId="399121B3" w14:textId="77777777" w:rsidR="008A2811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bCs w:val="0"/>
          <w:noProof/>
        </w:rPr>
      </w:pPr>
      <w:r>
        <w:rPr>
          <w:noProof/>
        </w:rPr>
        <w:t>Compute Predecessors</w:t>
      </w:r>
    </w:p>
    <w:p w14:paraId="0FC6A287" w14:textId="0EE3CD48" w:rsidR="008A2811" w:rsidRDefault="008003CF" w:rsidP="008A2811">
      <w:pPr>
        <w:jc w:val="both"/>
      </w:pPr>
      <w:r>
        <w:t>T</w:t>
      </w:r>
      <w:r w:rsidR="008A2811">
        <w:t xml:space="preserve">o </w:t>
      </w:r>
      <w:r w:rsidR="008A2811" w:rsidRPr="000046E3">
        <w:rPr>
          <w:b/>
        </w:rPr>
        <w:t>efficiently</w:t>
      </w:r>
      <w:r w:rsidR="008A2811">
        <w:t xml:space="preserve"> remove a node at each step, we need to </w:t>
      </w:r>
      <w:r w:rsidR="008A2811" w:rsidRPr="000046E3">
        <w:rPr>
          <w:b/>
        </w:rPr>
        <w:t>know the number of predecessors for each node</w:t>
      </w:r>
      <w:r w:rsidR="008A2811">
        <w:t>. To do this, we will calculate the number of predecessors beforehand.</w:t>
      </w:r>
    </w:p>
    <w:p w14:paraId="5255C7FE" w14:textId="46B73548" w:rsidR="008A2811" w:rsidRDefault="008A2811" w:rsidP="008A2811">
      <w:pPr>
        <w:jc w:val="both"/>
      </w:pPr>
      <w:r>
        <w:t xml:space="preserve">Create a </w:t>
      </w:r>
      <w:r w:rsidR="00F9558F">
        <w:t>map</w:t>
      </w:r>
      <w:r>
        <w:t xml:space="preserve"> to store the predecessor count for each node:</w:t>
      </w:r>
    </w:p>
    <w:p w14:paraId="3FE648E5" w14:textId="0ACF2749" w:rsidR="008A2811" w:rsidRDefault="008A2811" w:rsidP="008A2811">
      <w:pPr>
        <w:jc w:val="both"/>
      </w:pPr>
    </w:p>
    <w:p w14:paraId="00874912" w14:textId="77777777" w:rsidR="008A2811" w:rsidRDefault="008A2811" w:rsidP="008A2811">
      <w:pPr>
        <w:jc w:val="both"/>
      </w:pPr>
      <w:r>
        <w:t>Compute the predecessor count for each node:</w:t>
      </w:r>
    </w:p>
    <w:p w14:paraId="610ADCC7" w14:textId="43C39A12" w:rsidR="008A2811" w:rsidRPr="00D61C29" w:rsidRDefault="00D512B9" w:rsidP="008003CF">
      <w:r>
        <w:rPr>
          <w:noProof/>
        </w:rPr>
        <w:lastRenderedPageBreak/>
        <w:drawing>
          <wp:inline distT="0" distB="0" distL="0" distR="0" wp14:anchorId="41FA8E1D" wp14:editId="50E545E1">
            <wp:extent cx="6626225" cy="2662555"/>
            <wp:effectExtent l="19050" t="19050" r="22225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625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C4A2B2" w14:textId="77777777" w:rsidR="008A2811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bCs w:val="0"/>
          <w:noProof/>
        </w:rPr>
      </w:pPr>
      <w:r>
        <w:rPr>
          <w:noProof/>
        </w:rPr>
        <w:t>Remove Independent Nodes</w:t>
      </w:r>
    </w:p>
    <w:p w14:paraId="2AA27B41" w14:textId="77777777" w:rsidR="008A2811" w:rsidRDefault="008A2811" w:rsidP="008A2811">
      <w:r>
        <w:t>Now that we know how many predecessors each node has, we just need to:</w:t>
      </w:r>
    </w:p>
    <w:p w14:paraId="365F385E" w14:textId="77777777" w:rsidR="008A2811" w:rsidRDefault="008A2811" w:rsidP="008A2811">
      <w:pPr>
        <w:pStyle w:val="ac"/>
        <w:numPr>
          <w:ilvl w:val="0"/>
          <w:numId w:val="23"/>
        </w:numPr>
        <w:spacing w:before="0" w:after="200"/>
      </w:pPr>
      <w:r>
        <w:t xml:space="preserve">Find a node without predecessors and remove it </w:t>
      </w:r>
    </w:p>
    <w:p w14:paraId="7E023A1F" w14:textId="77777777" w:rsidR="008A2811" w:rsidRDefault="008A2811" w:rsidP="008A2811">
      <w:pPr>
        <w:pStyle w:val="ac"/>
        <w:numPr>
          <w:ilvl w:val="0"/>
          <w:numId w:val="23"/>
        </w:numPr>
        <w:spacing w:before="0" w:after="200"/>
      </w:pPr>
      <w:r>
        <w:t>Repeat until we’re done</w:t>
      </w:r>
    </w:p>
    <w:p w14:paraId="367CBE82" w14:textId="4308A429" w:rsidR="008A2811" w:rsidRDefault="008A2811" w:rsidP="008A2811">
      <w:r>
        <w:t xml:space="preserve">We’ll keep the result in a list and start a loop </w:t>
      </w:r>
      <w:r w:rsidR="008003CF">
        <w:t>that</w:t>
      </w:r>
      <w:r>
        <w:t xml:space="preserve"> will stop when there is no independent node:</w:t>
      </w:r>
    </w:p>
    <w:p w14:paraId="6AA555D1" w14:textId="56791BF6" w:rsidR="008A2811" w:rsidRDefault="00BE73CA" w:rsidP="008003CF">
      <w:r>
        <w:rPr>
          <w:noProof/>
        </w:rPr>
        <w:drawing>
          <wp:inline distT="0" distB="0" distL="0" distR="0" wp14:anchorId="7F3291F7" wp14:editId="75B290FC">
            <wp:extent cx="5764530" cy="1699252"/>
            <wp:effectExtent l="19050" t="19050" r="7620" b="158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76615" cy="17028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DA35E6" w14:textId="5B74F414" w:rsidR="008A2811" w:rsidRDefault="008A2811" w:rsidP="008A2811">
      <w:r>
        <w:t xml:space="preserve">Finding a source can be simplified with </w:t>
      </w:r>
      <w:r w:rsidR="0009116C">
        <w:t>Stream API</w:t>
      </w:r>
      <w:r>
        <w:t>. We just need to check if such a node exists; if not, we break the loop:</w:t>
      </w:r>
    </w:p>
    <w:p w14:paraId="4584BD19" w14:textId="4A5F95B0" w:rsidR="00E229CA" w:rsidRDefault="0009116C" w:rsidP="008003CF">
      <w:r>
        <w:rPr>
          <w:noProof/>
        </w:rPr>
        <w:drawing>
          <wp:inline distT="0" distB="0" distL="0" distR="0" wp14:anchorId="78E188FC" wp14:editId="499DEB7A">
            <wp:extent cx="5512894" cy="2213610"/>
            <wp:effectExtent l="19050" t="19050" r="12065" b="152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21422" cy="22170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B25CBE" w14:textId="42AEC33C" w:rsidR="008A2811" w:rsidRDefault="008A2811" w:rsidP="008A2811">
      <w:pPr>
        <w:jc w:val="both"/>
      </w:pPr>
      <w:r>
        <w:t>Removing a node involves several steps:</w:t>
      </w:r>
    </w:p>
    <w:p w14:paraId="6B9C9ABF" w14:textId="77777777" w:rsidR="008A2811" w:rsidRDefault="008A2811" w:rsidP="008A2811">
      <w:pPr>
        <w:pStyle w:val="ac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71E9744A" w14:textId="77777777" w:rsidR="008A2811" w:rsidRDefault="008A2811" w:rsidP="008A2811">
      <w:pPr>
        <w:pStyle w:val="ac"/>
        <w:numPr>
          <w:ilvl w:val="0"/>
          <w:numId w:val="21"/>
        </w:numPr>
        <w:spacing w:before="0" w:after="200"/>
        <w:jc w:val="both"/>
      </w:pPr>
      <w:r>
        <w:lastRenderedPageBreak/>
        <w:t>Remove the node from the graph</w:t>
      </w:r>
    </w:p>
    <w:p w14:paraId="241F3219" w14:textId="77777777" w:rsidR="008A2811" w:rsidRDefault="008A2811" w:rsidP="008A2811">
      <w:pPr>
        <w:pStyle w:val="ac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5BD19C42" w14:textId="7543AD6F" w:rsidR="008A2811" w:rsidRDefault="00206211" w:rsidP="008003CF">
      <w:r>
        <w:rPr>
          <w:noProof/>
        </w:rPr>
        <w:drawing>
          <wp:inline distT="0" distB="0" distL="0" distR="0" wp14:anchorId="40617801" wp14:editId="3899BE40">
            <wp:extent cx="3425190" cy="651209"/>
            <wp:effectExtent l="19050" t="19050" r="22860" b="1587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26948" cy="6515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646C24" w14:textId="77777777" w:rsidR="008A2811" w:rsidRDefault="008A2811" w:rsidP="008A2811">
      <w:pPr>
        <w:jc w:val="both"/>
      </w:pPr>
      <w:r>
        <w:t>Finally, return the list of removed nodes.</w:t>
      </w:r>
    </w:p>
    <w:p w14:paraId="0E956498" w14:textId="77777777" w:rsidR="008A2811" w:rsidRPr="00A94DB0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>
        <w:rPr>
          <w:lang w:val="en-GB"/>
        </w:rPr>
        <w:t>Test</w:t>
      </w:r>
    </w:p>
    <w:p w14:paraId="1440C196" w14:textId="77777777" w:rsidR="008A2811" w:rsidRPr="00FA6BF7" w:rsidRDefault="008A2811" w:rsidP="008A2811">
      <w:pPr>
        <w:jc w:val="both"/>
      </w:pPr>
      <w:r w:rsidRPr="00FA6BF7">
        <w:t>Run the unit tests. It seems we have a problem:</w:t>
      </w:r>
    </w:p>
    <w:p w14:paraId="134F4AF9" w14:textId="4D456203" w:rsidR="008A2811" w:rsidRDefault="00206211" w:rsidP="008003CF">
      <w:pPr>
        <w:rPr>
          <w:highlight w:val="yellow"/>
        </w:rPr>
      </w:pPr>
      <w:r>
        <w:rPr>
          <w:noProof/>
        </w:rPr>
        <w:drawing>
          <wp:inline distT="0" distB="0" distL="0" distR="0" wp14:anchorId="79CDDF48" wp14:editId="6BC994C3">
            <wp:extent cx="3625084" cy="2248895"/>
            <wp:effectExtent l="19050" t="19050" r="13970" b="1841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31164" cy="22526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FBDDC4" w14:textId="77777777" w:rsidR="008A2811" w:rsidRPr="00FA6BF7" w:rsidRDefault="008A2811" w:rsidP="008A2811">
      <w:pPr>
        <w:jc w:val="both"/>
      </w:pPr>
      <w:r>
        <w:t>The last unit tests include</w:t>
      </w:r>
      <w:r w:rsidRPr="00FA6BF7">
        <w:t xml:space="preserve"> graphs with cycles in them. We need to modify our algorithm to take care of cycles.</w:t>
      </w:r>
    </w:p>
    <w:p w14:paraId="50778198" w14:textId="77777777" w:rsidR="008A2811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jc w:val="both"/>
        <w:rPr>
          <w:bCs w:val="0"/>
          <w:noProof/>
        </w:rPr>
      </w:pPr>
      <w:r>
        <w:rPr>
          <w:noProof/>
        </w:rPr>
        <w:t>Detect Cycles</w:t>
      </w:r>
    </w:p>
    <w:p w14:paraId="13B37272" w14:textId="77777777" w:rsidR="008A2811" w:rsidRPr="00F22166" w:rsidRDefault="008A2811" w:rsidP="008A2811">
      <w:pPr>
        <w:jc w:val="both"/>
        <w:rPr>
          <w:lang w:val="bg-BG"/>
        </w:rPr>
      </w:pPr>
      <w:r>
        <w:t>If we ended the loop and the graph still has nodes, this means there is a cycle.</w:t>
      </w:r>
      <w:r>
        <w:rPr>
          <w:lang w:val="en-GB"/>
        </w:rPr>
        <w:t xml:space="preserve"> </w:t>
      </w:r>
      <w:r>
        <w:t>Just add a check after the while loop and throw the proper exception if the graph is not empty:</w:t>
      </w:r>
    </w:p>
    <w:p w14:paraId="663A4B2A" w14:textId="55C56BF0" w:rsidR="008A2811" w:rsidRDefault="005825E1" w:rsidP="008003CF">
      <w:r>
        <w:rPr>
          <w:noProof/>
        </w:rPr>
        <w:drawing>
          <wp:inline distT="0" distB="0" distL="0" distR="0" wp14:anchorId="11CAB427" wp14:editId="63781011">
            <wp:extent cx="4411213" cy="926440"/>
            <wp:effectExtent l="19050" t="19050" r="8890" b="2667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22229" cy="9287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627C99" w14:textId="77777777" w:rsidR="008A2811" w:rsidRPr="00A94DB0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 w:rsidRPr="00A94DB0">
        <w:rPr>
          <w:lang w:val="en-GB"/>
        </w:rPr>
        <w:t xml:space="preserve">Test </w:t>
      </w:r>
      <w:r>
        <w:rPr>
          <w:noProof/>
        </w:rPr>
        <w:t>Cycle Detection</w:t>
      </w:r>
    </w:p>
    <w:p w14:paraId="1B93DBC1" w14:textId="4E35271C" w:rsidR="008A2811" w:rsidRPr="00BC0A7F" w:rsidRDefault="008A2811" w:rsidP="00BC0A7F">
      <w:r w:rsidRPr="00D73ED0">
        <w:t>Run the unit tests again. This time they should pass:</w:t>
      </w:r>
    </w:p>
    <w:p w14:paraId="12622A65" w14:textId="6333FF8F" w:rsidR="008A2811" w:rsidRPr="00ED4E75" w:rsidRDefault="008A2811" w:rsidP="00BC0A7F">
      <w:pPr>
        <w:pStyle w:val="1"/>
        <w:numPr>
          <w:ilvl w:val="0"/>
          <w:numId w:val="23"/>
        </w:numPr>
      </w:pPr>
      <w:r>
        <w:rPr>
          <w:noProof/>
          <w:lang w:val="en-GB"/>
        </w:rPr>
        <w:t xml:space="preserve"> DFS Topological Sorting</w:t>
      </w:r>
    </w:p>
    <w:p w14:paraId="5B012FC5" w14:textId="77777777" w:rsidR="008A2811" w:rsidRDefault="008A2811" w:rsidP="008A2811">
      <w:pPr>
        <w:pStyle w:val="2"/>
        <w:numPr>
          <w:ilvl w:val="0"/>
          <w:numId w:val="24"/>
        </w:numPr>
        <w:tabs>
          <w:tab w:val="left" w:pos="1843"/>
        </w:tabs>
        <w:spacing w:before="120" w:after="80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5792728E" w14:textId="7F86AAB6" w:rsidR="008A2811" w:rsidRDefault="008A2811" w:rsidP="008A281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>. You can comment o</w:t>
      </w:r>
      <w:r w:rsidR="008003CF">
        <w:t>n</w:t>
      </w:r>
      <w:r>
        <w:t xml:space="preserve"> the method you just implemented and rewrite it to use the same unit tests.</w:t>
      </w:r>
    </w:p>
    <w:p w14:paraId="28419132" w14:textId="6C501534" w:rsidR="008A2811" w:rsidRDefault="008A2811" w:rsidP="008A2811">
      <w:pPr>
        <w:jc w:val="both"/>
      </w:pPr>
      <w:r>
        <w:t xml:space="preserve">For this one, we’ll need </w:t>
      </w:r>
      <w:r w:rsidR="008003CF">
        <w:t xml:space="preserve">a </w:t>
      </w:r>
      <w:r>
        <w:t>collection that will store all visited nodes:</w:t>
      </w:r>
    </w:p>
    <w:p w14:paraId="766BFC4F" w14:textId="40CCB172" w:rsidR="008A2811" w:rsidRDefault="00376D5D" w:rsidP="00376D5D">
      <w:pPr>
        <w:jc w:val="center"/>
      </w:pPr>
      <w:r>
        <w:rPr>
          <w:noProof/>
        </w:rPr>
        <w:lastRenderedPageBreak/>
        <w:drawing>
          <wp:inline distT="0" distB="0" distL="0" distR="0" wp14:anchorId="07C03BBC" wp14:editId="0AC4295D">
            <wp:extent cx="6025724" cy="1082147"/>
            <wp:effectExtent l="19050" t="19050" r="13335" b="2286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38421" cy="10844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574A6D4A" w:rsidR="008A2811" w:rsidRDefault="008A2811" w:rsidP="008A2811">
      <w:pPr>
        <w:jc w:val="both"/>
      </w:pPr>
      <w:r>
        <w:t>The DFS topological sort is simple – loop through each node. We create a linked list for all sorted nodes because the DFS will find them in reverse order (we will add nodes in the beginning):</w:t>
      </w:r>
    </w:p>
    <w:p w14:paraId="377684D7" w14:textId="00838312" w:rsidR="008A2811" w:rsidRDefault="00376D5D" w:rsidP="008003CF">
      <w:r>
        <w:rPr>
          <w:noProof/>
        </w:rPr>
        <w:drawing>
          <wp:inline distT="0" distB="0" distL="0" distR="0" wp14:anchorId="40EF6285" wp14:editId="29C02217">
            <wp:extent cx="6421509" cy="2542142"/>
            <wp:effectExtent l="19050" t="19050" r="17780" b="1079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22646" cy="25425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A2811">
        <w:t xml:space="preserve">The </w:t>
      </w:r>
      <w:r w:rsidR="00F670DE">
        <w:rPr>
          <w:rStyle w:val="CodeChar"/>
        </w:rPr>
        <w:t>DFS</w:t>
      </w:r>
      <w:r w:rsidR="008A2811"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3341A4C7" w:rsidR="008A2811" w:rsidRDefault="00D118A2" w:rsidP="008A2811">
      <w:r>
        <w:rPr>
          <w:noProof/>
        </w:rPr>
        <w:drawing>
          <wp:inline distT="0" distB="0" distL="0" distR="0" wp14:anchorId="785B3EA1" wp14:editId="799ECE55">
            <wp:extent cx="6626225" cy="1605280"/>
            <wp:effectExtent l="19050" t="19050" r="22225" b="1397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05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8A281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DCFF22A" w14:textId="77777777" w:rsidR="008A2811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>
        <w:rPr>
          <w:lang w:val="en-GB"/>
        </w:rPr>
        <w:t>Test</w:t>
      </w:r>
    </w:p>
    <w:p w14:paraId="549D21D0" w14:textId="11EDFC67" w:rsidR="008A2811" w:rsidRPr="00530790" w:rsidRDefault="008A2811" w:rsidP="00530790">
      <w:pPr>
        <w:jc w:val="both"/>
      </w:pPr>
      <w:r>
        <w:t>Run the unit tests. Once again, we have problems with cycles</w:t>
      </w:r>
      <w:r w:rsidR="008003CF">
        <w:t>, in addition,</w:t>
      </w:r>
      <w:r w:rsidR="00530790">
        <w:t xml:space="preserve"> there </w:t>
      </w:r>
      <w:r w:rsidR="00530790" w:rsidRPr="00530790">
        <w:rPr>
          <w:b/>
        </w:rPr>
        <w:t>might</w:t>
      </w:r>
      <w:r w:rsidR="00530790">
        <w:t xml:space="preserve"> be </w:t>
      </w:r>
      <w:r w:rsidR="00530790" w:rsidRPr="00530790">
        <w:rPr>
          <w:b/>
        </w:rPr>
        <w:t>some</w:t>
      </w:r>
      <w:r w:rsidR="00530790">
        <w:t xml:space="preserve"> </w:t>
      </w:r>
      <w:r w:rsidR="00530790" w:rsidRPr="00530790">
        <w:rPr>
          <w:b/>
        </w:rPr>
        <w:t>test</w:t>
      </w:r>
      <w:r w:rsidR="00530790">
        <w:t xml:space="preserve"> results that </w:t>
      </w:r>
      <w:r w:rsidR="00530790" w:rsidRPr="00530790">
        <w:rPr>
          <w:b/>
        </w:rPr>
        <w:t>differ</w:t>
      </w:r>
      <w:r w:rsidR="00530790">
        <w:t xml:space="preserve"> in terms of </w:t>
      </w:r>
      <w:r w:rsidR="008003CF">
        <w:t xml:space="preserve">the </w:t>
      </w:r>
      <w:r w:rsidR="00530790" w:rsidRPr="00530790">
        <w:rPr>
          <w:b/>
        </w:rPr>
        <w:t>order</w:t>
      </w:r>
      <w:r w:rsidR="00530790">
        <w:t xml:space="preserve">, think about it we do </w:t>
      </w:r>
      <w:r w:rsidR="00530790" w:rsidRPr="00530790">
        <w:rPr>
          <w:b/>
        </w:rPr>
        <w:t>different</w:t>
      </w:r>
      <w:r w:rsidR="00530790">
        <w:t xml:space="preserve"> traversal, so we can get </w:t>
      </w:r>
      <w:r w:rsidR="008003CF">
        <w:t xml:space="preserve">a </w:t>
      </w:r>
      <w:r w:rsidR="00530790" w:rsidRPr="00530790">
        <w:rPr>
          <w:b/>
        </w:rPr>
        <w:t>different</w:t>
      </w:r>
      <w:r w:rsidR="00530790">
        <w:t xml:space="preserve"> correct answer.</w:t>
      </w:r>
    </w:p>
    <w:p w14:paraId="2B2710DD" w14:textId="77777777" w:rsidR="008A2811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</w:pPr>
      <w:r>
        <w:t>Add Cycle Detection</w:t>
      </w:r>
    </w:p>
    <w:p w14:paraId="14BEC222" w14:textId="77777777" w:rsidR="008A2811" w:rsidRDefault="008A2811" w:rsidP="008A281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Pr="004F4701">
        <w:rPr>
          <w:rStyle w:val="CodeChar"/>
        </w:rPr>
        <w:t>cycleNodes</w:t>
      </w:r>
      <w:r>
        <w:t xml:space="preserve"> collection, so we throw an exception. If there are no descendants with the same value then there are no cycles, so once we finish traversing the children we remove the current node from </w:t>
      </w:r>
      <w:r w:rsidRPr="00F31E28">
        <w:rPr>
          <w:rStyle w:val="CodeChar"/>
        </w:rPr>
        <w:t>cycleNodes</w:t>
      </w:r>
      <w:r>
        <w:t>.</w:t>
      </w:r>
    </w:p>
    <w:p w14:paraId="34C71414" w14:textId="0322845B" w:rsidR="008A2811" w:rsidRDefault="008A2811" w:rsidP="008A2811">
      <w:pPr>
        <w:jc w:val="both"/>
      </w:pPr>
      <w:r>
        <w:lastRenderedPageBreak/>
        <w:t xml:space="preserve">Obviously, we’ll need a new collection to hold the cycle nodes, e.g. a </w:t>
      </w:r>
      <w:r w:rsidR="004E66E5">
        <w:rPr>
          <w:rStyle w:val="CodeChar"/>
        </w:rPr>
        <w:t>Set&lt;S</w:t>
      </w:r>
      <w:r w:rsidRPr="00680E06">
        <w:rPr>
          <w:rStyle w:val="CodeChar"/>
        </w:rPr>
        <w:t>tring&gt;</w:t>
      </w:r>
      <w:r>
        <w:t xml:space="preserve">. 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545A233F" w14:textId="58A83C72" w:rsidR="008A2811" w:rsidRPr="0072043D" w:rsidRDefault="004E66E5" w:rsidP="004E66E5">
      <w:pPr>
        <w:jc w:val="center"/>
      </w:pPr>
      <w:r>
        <w:rPr>
          <w:noProof/>
        </w:rPr>
        <w:drawing>
          <wp:inline distT="0" distB="0" distL="0" distR="0" wp14:anchorId="4923CFC8" wp14:editId="1E702EDB">
            <wp:extent cx="4542004" cy="2680527"/>
            <wp:effectExtent l="19050" t="19050" r="11430" b="2476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0286" cy="26854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071BE1" w14:textId="77777777" w:rsidR="008A2811" w:rsidRDefault="008A2811" w:rsidP="008A2811">
      <w:pPr>
        <w:pStyle w:val="2"/>
        <w:numPr>
          <w:ilvl w:val="0"/>
          <w:numId w:val="19"/>
        </w:numPr>
        <w:tabs>
          <w:tab w:val="left" w:pos="1843"/>
        </w:tabs>
        <w:spacing w:before="120" w:after="80"/>
        <w:rPr>
          <w:lang w:val="en-GB"/>
        </w:rPr>
      </w:pPr>
      <w:r w:rsidRPr="00AA7CEE">
        <w:rPr>
          <w:lang w:val="en-GB"/>
        </w:rPr>
        <w:t xml:space="preserve">Test </w:t>
      </w:r>
      <w:r>
        <w:rPr>
          <w:lang w:val="en-GB"/>
        </w:rPr>
        <w:t>Cycle Detection</w:t>
      </w:r>
    </w:p>
    <w:p w14:paraId="1800EB00" w14:textId="7CEC6926" w:rsidR="008A2811" w:rsidRDefault="008A2811" w:rsidP="004E66E5">
      <w:r>
        <w:t>Re-run the unit tests.</w:t>
      </w:r>
      <w:r w:rsidR="004E66E5">
        <w:t xml:space="preserve"> This time they should all pass. </w:t>
      </w:r>
      <w:r>
        <w:t>You have implemented topological sorting using two different algorithms!</w:t>
      </w:r>
    </w:p>
    <w:p w14:paraId="55E2D5ED" w14:textId="43D156B9" w:rsidR="006745C8" w:rsidRDefault="001A16F7" w:rsidP="001A16F7">
      <w:pPr>
        <w:pStyle w:val="1"/>
        <w:ind w:left="720"/>
        <w:rPr>
          <w:noProof/>
          <w:lang w:val="en-GB"/>
        </w:rPr>
      </w:pPr>
      <w:r>
        <w:rPr>
          <w:noProof/>
          <w:lang w:val="en-GB"/>
        </w:rPr>
        <w:t xml:space="preserve">4. </w:t>
      </w:r>
      <w:r w:rsidR="006745C8">
        <w:rPr>
          <w:noProof/>
          <w:lang w:val="en-GB"/>
        </w:rPr>
        <w:t>Shortest Path</w:t>
      </w:r>
    </w:p>
    <w:p w14:paraId="7A35D783" w14:textId="6C155BF7" w:rsidR="006745C8" w:rsidRDefault="006745C8" w:rsidP="006745C8">
      <w:pPr>
        <w:jc w:val="both"/>
      </w:pPr>
      <w:r>
        <w:t xml:space="preserve">You will be given </w:t>
      </w:r>
      <w:r w:rsidR="008003CF">
        <w:t xml:space="preserve">a </w:t>
      </w:r>
      <w:r>
        <w:t xml:space="preserve">graph from the console your task is to find the shortest path and print it back on the console. The first line will be the number of Nodes - </w:t>
      </w:r>
      <w:r w:rsidRPr="006745C8">
        <w:rPr>
          <w:b/>
        </w:rPr>
        <w:t>N</w:t>
      </w:r>
      <w:r>
        <w:t xml:space="preserve"> the second one the number of Edges - </w:t>
      </w:r>
      <w:r w:rsidRPr="006745C8">
        <w:rPr>
          <w:b/>
        </w:rPr>
        <w:t>E</w:t>
      </w:r>
      <w:r>
        <w:t xml:space="preserve">, then on each </w:t>
      </w:r>
      <w:r w:rsidRPr="006745C8">
        <w:rPr>
          <w:b/>
        </w:rPr>
        <w:t>E</w:t>
      </w:r>
      <w:r>
        <w:rPr>
          <w:b/>
        </w:rPr>
        <w:t xml:space="preserve"> </w:t>
      </w:r>
      <w:r w:rsidRPr="006745C8">
        <w:t>line the</w:t>
      </w:r>
      <w:r>
        <w:rPr>
          <w:b/>
        </w:rPr>
        <w:t xml:space="preserve"> </w:t>
      </w:r>
      <w:r w:rsidRPr="006745C8">
        <w:t>edge in form</w:t>
      </w:r>
      <w:r>
        <w:rPr>
          <w:b/>
        </w:rPr>
        <w:t xml:space="preserve"> {destination} – {source}. </w:t>
      </w:r>
      <w:r w:rsidRPr="006745C8">
        <w:t>On the last two lines</w:t>
      </w:r>
      <w:r w:rsidR="008003CF">
        <w:t>,</w:t>
      </w:r>
      <w:r w:rsidRPr="006745C8">
        <w:t xml:space="preserve"> you will read the start node and the end node.</w:t>
      </w:r>
    </w:p>
    <w:p w14:paraId="4B50F0C4" w14:textId="6658A483" w:rsidR="006745C8" w:rsidRDefault="006745C8" w:rsidP="006745C8">
      <w:pPr>
        <w:jc w:val="both"/>
      </w:pPr>
      <w:r>
        <w:t xml:space="preserve">Print on the first line the </w:t>
      </w:r>
      <w:r w:rsidRPr="006745C8">
        <w:rPr>
          <w:b/>
        </w:rPr>
        <w:t>length</w:t>
      </w:r>
      <w:r>
        <w:t xml:space="preserve"> of the shortest path and on the second the </w:t>
      </w:r>
      <w:r w:rsidRPr="006745C8">
        <w:rPr>
          <w:b/>
        </w:rPr>
        <w:t>path</w:t>
      </w:r>
      <w:r>
        <w:t xml:space="preserve"> </w:t>
      </w:r>
      <w:r w:rsidRPr="006745C8">
        <w:rPr>
          <w:b/>
        </w:rPr>
        <w:t>itself</w:t>
      </w:r>
      <w:r>
        <w:rPr>
          <w:b/>
        </w:rPr>
        <w:t xml:space="preserve">, </w:t>
      </w:r>
      <w:r w:rsidRPr="006745C8">
        <w:t>see the examples below</w:t>
      </w:r>
      <w:r>
        <w:t>.</w:t>
      </w:r>
    </w:p>
    <w:p w14:paraId="71AC1977" w14:textId="7F041044" w:rsidR="004331C6" w:rsidRDefault="004331C6" w:rsidP="006745C8">
      <w:pPr>
        <w:jc w:val="both"/>
      </w:pPr>
      <w:r>
        <w:t xml:space="preserve">Hint: Try to </w:t>
      </w:r>
    </w:p>
    <w:p w14:paraId="36AB6552" w14:textId="77777777" w:rsidR="006745C8" w:rsidRDefault="006745C8" w:rsidP="006745C8">
      <w:pPr>
        <w:pStyle w:val="3"/>
      </w:pPr>
      <w:r>
        <w:t>Example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53"/>
      </w:tblGrid>
      <w:tr w:rsidR="006745C8" w:rsidRPr="00D46CFA" w14:paraId="09F88A58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85ABCCC" w14:textId="77777777" w:rsidR="006745C8" w:rsidRPr="00164678" w:rsidRDefault="006745C8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21C7D30E" w14:textId="77777777" w:rsidR="006745C8" w:rsidRPr="00D46CFA" w:rsidRDefault="006745C8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745C8" w:rsidRPr="00C95B78" w14:paraId="5B968B7B" w14:textId="77777777" w:rsidTr="00C27F26">
        <w:tc>
          <w:tcPr>
            <w:tcW w:w="1380" w:type="dxa"/>
          </w:tcPr>
          <w:p w14:paraId="22F2ACB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</w:t>
            </w:r>
          </w:p>
          <w:p w14:paraId="52D9EB6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0</w:t>
            </w:r>
          </w:p>
          <w:p w14:paraId="0D28F4B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2</w:t>
            </w:r>
          </w:p>
          <w:p w14:paraId="773FB9BC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62C54B2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45E1A3C9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5</w:t>
            </w:r>
          </w:p>
          <w:p w14:paraId="7C5536D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6C25309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6</w:t>
            </w:r>
          </w:p>
          <w:p w14:paraId="69C5048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464B0DB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8</w:t>
            </w:r>
          </w:p>
          <w:p w14:paraId="48596C63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lastRenderedPageBreak/>
              <w:t>6 7</w:t>
            </w:r>
          </w:p>
          <w:p w14:paraId="299FDC1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4CA6AAA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</w:t>
            </w:r>
          </w:p>
          <w:p w14:paraId="63B612C4" w14:textId="35E33FB3" w:rsidR="006745C8" w:rsidRPr="00C95B78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</w:t>
            </w:r>
          </w:p>
        </w:tc>
        <w:tc>
          <w:tcPr>
            <w:tcW w:w="4253" w:type="dxa"/>
          </w:tcPr>
          <w:p w14:paraId="77538F36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lastRenderedPageBreak/>
              <w:t>Shortest path length is: 3</w:t>
            </w:r>
          </w:p>
          <w:p w14:paraId="00391430" w14:textId="5BAA0A38" w:rsid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 xml:space="preserve">1 4 5 7 </w:t>
            </w:r>
          </w:p>
          <w:p w14:paraId="3459380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0BF9742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95B1B3D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730654BA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2323FDE9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35958AE4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1EFECB37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082B5F74" w14:textId="553E4C84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520A55C5" w14:textId="77777777" w:rsidR="004A4110" w:rsidRDefault="004A4110" w:rsidP="006745C8">
            <w:pPr>
              <w:rPr>
                <w:rFonts w:ascii="Consolas" w:hAnsi="Consolas" w:cs="Consolas"/>
                <w:noProof/>
              </w:rPr>
            </w:pPr>
          </w:p>
          <w:p w14:paraId="4EBA4930" w14:textId="187B2FAE" w:rsidR="004A4110" w:rsidRPr="00C95B78" w:rsidRDefault="004A4110" w:rsidP="004A4110">
            <w:pPr>
              <w:rPr>
                <w:rFonts w:ascii="Consolas" w:hAnsi="Consolas" w:cs="Consolas"/>
                <w:noProof/>
              </w:rPr>
            </w:pPr>
          </w:p>
        </w:tc>
      </w:tr>
      <w:tr w:rsidR="004A4110" w:rsidRPr="00C95B78" w14:paraId="4743155F" w14:textId="77777777" w:rsidTr="00C27F26">
        <w:tc>
          <w:tcPr>
            <w:tcW w:w="1380" w:type="dxa"/>
          </w:tcPr>
          <w:p w14:paraId="1442175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lastRenderedPageBreak/>
              <w:t>11</w:t>
            </w:r>
          </w:p>
          <w:p w14:paraId="4685C882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1569F8A6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5</w:t>
            </w:r>
          </w:p>
          <w:p w14:paraId="1D74AE7B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205664A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2D60F8F8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7C3C1DCD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 2</w:t>
            </w:r>
          </w:p>
          <w:p w14:paraId="29504E44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08D745DF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 4</w:t>
            </w:r>
          </w:p>
          <w:p w14:paraId="45A03435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1</w:t>
            </w:r>
          </w:p>
          <w:p w14:paraId="2DFFB7F0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2</w:t>
            </w:r>
          </w:p>
          <w:p w14:paraId="46402E2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9 10</w:t>
            </w:r>
          </w:p>
          <w:p w14:paraId="27368DD1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 9</w:t>
            </w:r>
          </w:p>
          <w:p w14:paraId="72EB5EFE" w14:textId="77777777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</w:t>
            </w:r>
          </w:p>
          <w:p w14:paraId="32DC95C8" w14:textId="4AA82ED5" w:rsidR="004A4110" w:rsidRPr="004A4110" w:rsidRDefault="004A4110" w:rsidP="004A4110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</w:t>
            </w:r>
          </w:p>
        </w:tc>
        <w:tc>
          <w:tcPr>
            <w:tcW w:w="4253" w:type="dxa"/>
          </w:tcPr>
          <w:p w14:paraId="30492B2F" w14:textId="77777777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Shortest path length is: 2</w:t>
            </w:r>
          </w:p>
          <w:p w14:paraId="536AE795" w14:textId="020A7575" w:rsidR="004A4110" w:rsidRPr="004A4110" w:rsidRDefault="004A4110" w:rsidP="004A4110">
            <w:pPr>
              <w:rPr>
                <w:rFonts w:ascii="Consolas" w:hAnsi="Consolas" w:cs="Consolas"/>
                <w:noProof/>
              </w:rPr>
            </w:pPr>
            <w:r w:rsidRPr="004A4110">
              <w:rPr>
                <w:rFonts w:ascii="Consolas" w:hAnsi="Consolas" w:cs="Consolas"/>
                <w:noProof/>
              </w:rPr>
              <w:t>6 2 3</w:t>
            </w:r>
          </w:p>
        </w:tc>
      </w:tr>
    </w:tbl>
    <w:p w14:paraId="5A8CC790" w14:textId="7CAED5B5" w:rsidR="0099769B" w:rsidRDefault="0099769B" w:rsidP="006745C8">
      <w:pPr>
        <w:spacing w:line="360" w:lineRule="auto"/>
      </w:pPr>
    </w:p>
    <w:sectPr w:rsidR="0099769B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9F651" w14:textId="77777777" w:rsidR="00473EDA" w:rsidRDefault="00473EDA" w:rsidP="008068A2">
      <w:pPr>
        <w:spacing w:after="0" w:line="240" w:lineRule="auto"/>
      </w:pPr>
      <w:r>
        <w:separator/>
      </w:r>
    </w:p>
  </w:endnote>
  <w:endnote w:type="continuationSeparator" w:id="0">
    <w:p w14:paraId="243C4404" w14:textId="77777777" w:rsidR="00473EDA" w:rsidRDefault="00473E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22240" w14:textId="77777777" w:rsidR="00473EDA" w:rsidRDefault="00473EDA" w:rsidP="008068A2">
      <w:pPr>
        <w:spacing w:after="0" w:line="240" w:lineRule="auto"/>
      </w:pPr>
      <w:r>
        <w:separator/>
      </w:r>
    </w:p>
  </w:footnote>
  <w:footnote w:type="continuationSeparator" w:id="0">
    <w:p w14:paraId="22F58EDF" w14:textId="77777777" w:rsidR="00473EDA" w:rsidRDefault="00473E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0747773">
    <w:abstractNumId w:val="2"/>
  </w:num>
  <w:num w:numId="2" w16cid:durableId="507603574">
    <w:abstractNumId w:val="13"/>
  </w:num>
  <w:num w:numId="3" w16cid:durableId="1743719481">
    <w:abstractNumId w:val="10"/>
  </w:num>
  <w:num w:numId="4" w16cid:durableId="259877244">
    <w:abstractNumId w:val="15"/>
  </w:num>
  <w:num w:numId="5" w16cid:durableId="622854212">
    <w:abstractNumId w:val="4"/>
  </w:num>
  <w:num w:numId="6" w16cid:durableId="1744522184">
    <w:abstractNumId w:val="1"/>
  </w:num>
  <w:num w:numId="7" w16cid:durableId="1230268471">
    <w:abstractNumId w:val="17"/>
  </w:num>
  <w:num w:numId="8" w16cid:durableId="1162963613">
    <w:abstractNumId w:val="20"/>
  </w:num>
  <w:num w:numId="9" w16cid:durableId="1081679768">
    <w:abstractNumId w:val="14"/>
  </w:num>
  <w:num w:numId="10" w16cid:durableId="1603369270">
    <w:abstractNumId w:val="3"/>
  </w:num>
  <w:num w:numId="11" w16cid:durableId="1700932179">
    <w:abstractNumId w:val="9"/>
  </w:num>
  <w:num w:numId="12" w16cid:durableId="1996100830">
    <w:abstractNumId w:val="22"/>
  </w:num>
  <w:num w:numId="13" w16cid:durableId="918950920">
    <w:abstractNumId w:val="12"/>
  </w:num>
  <w:num w:numId="14" w16cid:durableId="1740399825">
    <w:abstractNumId w:val="16"/>
  </w:num>
  <w:num w:numId="15" w16cid:durableId="1550536290">
    <w:abstractNumId w:val="7"/>
  </w:num>
  <w:num w:numId="16" w16cid:durableId="1590457097">
    <w:abstractNumId w:val="0"/>
  </w:num>
  <w:num w:numId="17" w16cid:durableId="301811256">
    <w:abstractNumId w:val="18"/>
  </w:num>
  <w:num w:numId="18" w16cid:durableId="448546081">
    <w:abstractNumId w:val="6"/>
  </w:num>
  <w:num w:numId="19" w16cid:durableId="585112429">
    <w:abstractNumId w:val="8"/>
  </w:num>
  <w:num w:numId="20" w16cid:durableId="1384912740">
    <w:abstractNumId w:val="11"/>
  </w:num>
  <w:num w:numId="21" w16cid:durableId="559949095">
    <w:abstractNumId w:val="19"/>
  </w:num>
  <w:num w:numId="22" w16cid:durableId="155653586">
    <w:abstractNumId w:val="8"/>
    <w:lvlOverride w:ilvl="0">
      <w:startOverride w:val="1"/>
    </w:lvlOverride>
  </w:num>
  <w:num w:numId="23" w16cid:durableId="407728256">
    <w:abstractNumId w:val="5"/>
  </w:num>
  <w:num w:numId="24" w16cid:durableId="1569535380">
    <w:abstractNumId w:val="8"/>
    <w:lvlOverride w:ilvl="0">
      <w:startOverride w:val="1"/>
    </w:lvlOverride>
  </w:num>
  <w:num w:numId="25" w16cid:durableId="316813002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S0MDIzNTQCkko6SsGpxcWZ+XkgBYa1AIr8QQ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16C"/>
    <w:rsid w:val="0009209B"/>
    <w:rsid w:val="000A6794"/>
    <w:rsid w:val="000B39E6"/>
    <w:rsid w:val="000B56F0"/>
    <w:rsid w:val="000C5361"/>
    <w:rsid w:val="00103906"/>
    <w:rsid w:val="001275B9"/>
    <w:rsid w:val="00137FD4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6F7"/>
    <w:rsid w:val="001A6728"/>
    <w:rsid w:val="001B7060"/>
    <w:rsid w:val="001C1FCD"/>
    <w:rsid w:val="001D2464"/>
    <w:rsid w:val="001D50AE"/>
    <w:rsid w:val="001E0D77"/>
    <w:rsid w:val="001E1161"/>
    <w:rsid w:val="001E3FEF"/>
    <w:rsid w:val="00202683"/>
    <w:rsid w:val="00206211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90"/>
    <w:rsid w:val="00303D54"/>
    <w:rsid w:val="00305122"/>
    <w:rsid w:val="003230CF"/>
    <w:rsid w:val="003244AE"/>
    <w:rsid w:val="0033212E"/>
    <w:rsid w:val="0033490F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1C6"/>
    <w:rsid w:val="0047331A"/>
    <w:rsid w:val="00473EDA"/>
    <w:rsid w:val="0047640B"/>
    <w:rsid w:val="0047644B"/>
    <w:rsid w:val="00476D4B"/>
    <w:rsid w:val="00491748"/>
    <w:rsid w:val="004A4110"/>
    <w:rsid w:val="004A7E77"/>
    <w:rsid w:val="004B0253"/>
    <w:rsid w:val="004C0A80"/>
    <w:rsid w:val="004D03E1"/>
    <w:rsid w:val="004D29A9"/>
    <w:rsid w:val="004E0D4F"/>
    <w:rsid w:val="004E4C1E"/>
    <w:rsid w:val="004E66E5"/>
    <w:rsid w:val="0050017E"/>
    <w:rsid w:val="00503820"/>
    <w:rsid w:val="005054C7"/>
    <w:rsid w:val="00507F81"/>
    <w:rsid w:val="005172E9"/>
    <w:rsid w:val="00517B12"/>
    <w:rsid w:val="00524789"/>
    <w:rsid w:val="00527BE8"/>
    <w:rsid w:val="0053079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5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5C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000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3CF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6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3BB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7F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C0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8A2"/>
    <w:rsid w:val="00D22895"/>
    <w:rsid w:val="00D3404A"/>
    <w:rsid w:val="00D4354E"/>
    <w:rsid w:val="00D43F69"/>
    <w:rsid w:val="00D45D64"/>
    <w:rsid w:val="00D50F79"/>
    <w:rsid w:val="00D512B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9558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45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54/Searching-Sorting-and-Greedy-Algorithm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811/algorithms-fundamentals-with-java-june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11E4D-A074-479A-A157-3141B8C1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9</Pages>
  <Words>1228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29</cp:revision>
  <cp:lastPrinted>2015-10-26T22:35:00Z</cp:lastPrinted>
  <dcterms:created xsi:type="dcterms:W3CDTF">2019-11-12T12:29:00Z</dcterms:created>
  <dcterms:modified xsi:type="dcterms:W3CDTF">2022-06-14T14:42:00Z</dcterms:modified>
  <cp:category>computer programming;programming;software development;software engineering</cp:category>
</cp:coreProperties>
</file>